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A42A9" w14:textId="77777777" w:rsidR="0019494B" w:rsidRDefault="0019494B" w:rsidP="0019494B">
      <w:pPr>
        <w:rPr>
          <w:rFonts w:ascii="Times New Roman" w:hAnsi="Times New Roman" w:cs="Times New Roman"/>
          <w:color w:val="000000"/>
          <w:sz w:val="22"/>
          <w:szCs w:val="20"/>
          <w:lang w:val="id-ID"/>
        </w:rPr>
      </w:pPr>
    </w:p>
    <w:p w14:paraId="386C1BD8" w14:textId="77777777"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14:paraId="26750E21" w14:textId="77777777"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14:paraId="73ABC799" w14:textId="77777777" w:rsidR="0019494B" w:rsidRPr="0019494B" w:rsidRDefault="0019494B" w:rsidP="0019494B">
      <w:pPr>
        <w:jc w:val="center"/>
        <w:rPr>
          <w:rFonts w:ascii="Bookman Old Style" w:hAnsi="Bookman Old Style" w:cs="Times New Roman"/>
          <w:b/>
          <w:color w:val="000000"/>
          <w:sz w:val="28"/>
          <w:szCs w:val="20"/>
          <w:lang w:val="id-ID"/>
        </w:rPr>
      </w:pPr>
    </w:p>
    <w:p w14:paraId="201540F4" w14:textId="77777777" w:rsidR="0019494B" w:rsidRPr="0019494B" w:rsidRDefault="0019494B" w:rsidP="0019494B">
      <w:pPr>
        <w:rPr>
          <w:rFonts w:ascii="Bookman Old Style" w:hAnsi="Bookman Old Style" w:cs="Times New Roman"/>
          <w:color w:val="000000"/>
          <w:sz w:val="22"/>
          <w:szCs w:val="20"/>
          <w:lang w:val="id-ID"/>
        </w:rPr>
      </w:pPr>
    </w:p>
    <w:p w14:paraId="6A699A98"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14:paraId="705C9DC5" w14:textId="77777777" w:rsidR="0019494B" w:rsidRPr="0019494B" w:rsidRDefault="0019494B" w:rsidP="0019494B">
      <w:pPr>
        <w:rPr>
          <w:rFonts w:ascii="Bookman Old Style" w:hAnsi="Bookman Old Style" w:cs="Times New Roman"/>
          <w:color w:val="000000"/>
          <w:sz w:val="22"/>
          <w:szCs w:val="20"/>
        </w:rPr>
      </w:pPr>
    </w:p>
    <w:p w14:paraId="2C1D85A1"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14:paraId="039C3D18" w14:textId="77777777" w:rsidR="0019494B" w:rsidRPr="0019494B" w:rsidRDefault="0019494B" w:rsidP="0019494B">
      <w:pPr>
        <w:rPr>
          <w:rFonts w:ascii="Bookman Old Style" w:hAnsi="Bookman Old Style" w:cs="Times New Roman"/>
          <w:color w:val="000000"/>
          <w:sz w:val="22"/>
          <w:szCs w:val="20"/>
        </w:rPr>
      </w:pPr>
    </w:p>
    <w:p w14:paraId="1BE07FC3"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14:paraId="0E921E9B" w14:textId="77777777" w:rsidR="0019494B" w:rsidRPr="0019494B" w:rsidRDefault="0019494B" w:rsidP="0019494B">
      <w:pPr>
        <w:rPr>
          <w:rFonts w:ascii="Bookman Old Style" w:hAnsi="Bookman Old Style" w:cs="Times New Roman"/>
          <w:color w:val="000000"/>
          <w:sz w:val="22"/>
          <w:szCs w:val="20"/>
        </w:rPr>
      </w:pPr>
    </w:p>
    <w:p w14:paraId="16ACCDB8"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14:paraId="7E5CC22A" w14:textId="77777777" w:rsidR="0019494B" w:rsidRPr="0019494B" w:rsidRDefault="0019494B" w:rsidP="0019494B">
      <w:pPr>
        <w:rPr>
          <w:rFonts w:ascii="Bookman Old Style" w:hAnsi="Bookman Old Style" w:cs="Times New Roman"/>
          <w:color w:val="000000"/>
          <w:sz w:val="22"/>
          <w:szCs w:val="20"/>
        </w:rPr>
      </w:pPr>
    </w:p>
    <w:p w14:paraId="4791B98C" w14:textId="77777777" w:rsidR="0019494B" w:rsidRDefault="0019494B" w:rsidP="0019494B">
      <w:pPr>
        <w:rPr>
          <w:rFonts w:ascii="Bookman Old Style" w:hAnsi="Bookman Old Style" w:cs="Times New Roman"/>
          <w:color w:val="000000"/>
          <w:sz w:val="22"/>
          <w:szCs w:val="20"/>
          <w:lang w:val="id-ID"/>
        </w:rPr>
      </w:pPr>
    </w:p>
    <w:p w14:paraId="3C88061A" w14:textId="77777777" w:rsidR="0019494B" w:rsidRDefault="0019494B" w:rsidP="0019494B">
      <w:pPr>
        <w:rPr>
          <w:rFonts w:ascii="Bookman Old Style" w:hAnsi="Bookman Old Style" w:cs="Times New Roman"/>
          <w:color w:val="000000"/>
          <w:sz w:val="22"/>
          <w:szCs w:val="20"/>
          <w:lang w:val="id-ID"/>
        </w:rPr>
      </w:pPr>
    </w:p>
    <w:p w14:paraId="495EEFE8" w14:textId="77777777" w:rsidR="0019494B" w:rsidRDefault="0019494B" w:rsidP="0019494B">
      <w:pPr>
        <w:rPr>
          <w:rFonts w:ascii="Bookman Old Style" w:hAnsi="Bookman Old Style" w:cs="Times New Roman"/>
          <w:color w:val="000000"/>
          <w:sz w:val="22"/>
          <w:szCs w:val="20"/>
          <w:lang w:val="id-ID"/>
        </w:rPr>
      </w:pPr>
    </w:p>
    <w:p w14:paraId="5A2676AA" w14:textId="77777777" w:rsidR="0019494B" w:rsidRPr="0019494B" w:rsidRDefault="0019494B" w:rsidP="0019494B">
      <w:pPr>
        <w:rPr>
          <w:rFonts w:ascii="Bookman Old Style" w:hAnsi="Bookman Old Style" w:cs="Times New Roman"/>
          <w:color w:val="000000"/>
          <w:sz w:val="22"/>
          <w:szCs w:val="20"/>
          <w:lang w:val="id-ID"/>
        </w:rPr>
      </w:pPr>
    </w:p>
    <w:p w14:paraId="10A33A5E" w14:textId="77777777"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14:paraId="6102DD1F" w14:textId="77777777" w:rsidR="0019494B" w:rsidRDefault="0019494B" w:rsidP="0019494B">
      <w:pPr>
        <w:rPr>
          <w:rFonts w:ascii="Bookman Old Style" w:hAnsi="Bookman Old Style" w:cs="Times New Roman"/>
          <w:color w:val="000000"/>
          <w:sz w:val="22"/>
          <w:szCs w:val="20"/>
          <w:lang w:val="id-ID"/>
        </w:rPr>
      </w:pPr>
    </w:p>
    <w:p w14:paraId="37186350" w14:textId="652A4536" w:rsidR="0019494B" w:rsidRDefault="0019494B" w:rsidP="0019494B">
      <w:pPr>
        <w:rPr>
          <w:rFonts w:ascii="Bookman Old Style" w:hAnsi="Bookman Old Style" w:cs="Times New Roman"/>
          <w:color w:val="000000"/>
          <w:sz w:val="22"/>
          <w:szCs w:val="20"/>
          <w:lang w:val="id-ID"/>
        </w:rPr>
      </w:pPr>
    </w:p>
    <w:p w14:paraId="21AE03BB" w14:textId="52E58544" w:rsidR="009F611C" w:rsidRDefault="009F611C" w:rsidP="0019494B">
      <w:pPr>
        <w:rPr>
          <w:rFonts w:ascii="Bookman Old Style" w:hAnsi="Bookman Old Style" w:cs="Times New Roman"/>
          <w:color w:val="000000"/>
          <w:sz w:val="22"/>
          <w:szCs w:val="20"/>
          <w:lang w:val="id-ID"/>
        </w:rPr>
      </w:pPr>
      <w:r>
        <w:rPr>
          <w:rFonts w:ascii="Bookman Old Style" w:hAnsi="Bookman Old Style" w:cs="Times New Roman"/>
          <w:noProof/>
          <w:color w:val="000000"/>
          <w:sz w:val="22"/>
          <w:szCs w:val="20"/>
          <w:lang w:val="id-ID"/>
        </w:rPr>
        <mc:AlternateContent>
          <mc:Choice Requires="wpi">
            <w:drawing>
              <wp:anchor distT="0" distB="0" distL="114300" distR="114300" simplePos="0" relativeHeight="251662336" behindDoc="0" locked="0" layoutInCell="1" allowOverlap="1" wp14:anchorId="4A3671B8" wp14:editId="7E62FD66">
                <wp:simplePos x="0" y="0"/>
                <wp:positionH relativeFrom="column">
                  <wp:posOffset>692437</wp:posOffset>
                </wp:positionH>
                <wp:positionV relativeFrom="paragraph">
                  <wp:posOffset>-25696</wp:posOffset>
                </wp:positionV>
                <wp:extent cx="392760" cy="201600"/>
                <wp:effectExtent l="38100" t="38100" r="45720" b="46355"/>
                <wp:wrapNone/>
                <wp:docPr id="11" name="Ink 11"/>
                <wp:cNvGraphicFramePr/>
                <a:graphic xmlns:a="http://schemas.openxmlformats.org/drawingml/2006/main">
                  <a:graphicData uri="http://schemas.microsoft.com/office/word/2010/wordprocessingInk">
                    <w14:contentPart bwMode="auto" r:id="rId7">
                      <w14:nvContentPartPr>
                        <w14:cNvContentPartPr/>
                      </w14:nvContentPartPr>
                      <w14:xfrm>
                        <a:off x="0" y="0"/>
                        <a:ext cx="392760" cy="201600"/>
                      </w14:xfrm>
                    </w14:contentPart>
                  </a:graphicData>
                </a:graphic>
              </wp:anchor>
            </w:drawing>
          </mc:Choice>
          <mc:Fallback>
            <w:pict>
              <v:shapetype w14:anchorId="6300E45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54.15pt;margin-top:-2.35pt;width:31.65pt;height:16.5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">
                <v:imagedata r:id="rId8" o:title=""/>
              </v:shape>
            </w:pict>
          </mc:Fallback>
        </mc:AlternateContent>
      </w:r>
      <w:r>
        <w:rPr>
          <w:rFonts w:ascii="Bookman Old Style" w:hAnsi="Bookman Old Style" w:cs="Times New Roman"/>
          <w:noProof/>
          <w:color w:val="000000"/>
          <w:sz w:val="22"/>
          <w:szCs w:val="20"/>
          <w:lang w:val="id-ID"/>
        </w:rPr>
        <mc:AlternateContent>
          <mc:Choice Requires="wpi">
            <w:drawing>
              <wp:anchor distT="0" distB="0" distL="114300" distR="114300" simplePos="0" relativeHeight="251661312" behindDoc="0" locked="0" layoutInCell="1" allowOverlap="1" wp14:anchorId="6054EB09" wp14:editId="77B6B0BD">
                <wp:simplePos x="0" y="0"/>
                <wp:positionH relativeFrom="column">
                  <wp:posOffset>166370</wp:posOffset>
                </wp:positionH>
                <wp:positionV relativeFrom="paragraph">
                  <wp:posOffset>-227965</wp:posOffset>
                </wp:positionV>
                <wp:extent cx="545040" cy="510120"/>
                <wp:effectExtent l="38100" t="38100" r="45720" b="42545"/>
                <wp:wrapNone/>
                <wp:docPr id="7" name="Ink 7"/>
                <wp:cNvGraphicFramePr/>
                <a:graphic xmlns:a="http://schemas.openxmlformats.org/drawingml/2006/main">
                  <a:graphicData uri="http://schemas.microsoft.com/office/word/2010/wordprocessingInk">
                    <w14:contentPart bwMode="auto" r:id="rId9">
                      <w14:nvContentPartPr>
                        <w14:cNvContentPartPr/>
                      </w14:nvContentPartPr>
                      <w14:xfrm>
                        <a:off x="0" y="0"/>
                        <a:ext cx="545040" cy="509905"/>
                      </w14:xfrm>
                    </w14:contentPart>
                  </a:graphicData>
                </a:graphic>
                <wp14:sizeRelH relativeFrom="margin">
                  <wp14:pctWidth>0</wp14:pctWidth>
                </wp14:sizeRelH>
              </wp:anchor>
            </w:drawing>
          </mc:Choice>
          <mc:Fallback>
            <w:pict>
              <v:shape w14:anchorId="7C9B6002" id="Ink 7" o:spid="_x0000_s1026" type="#_x0000_t75" style="position:absolute;margin-left:12.75pt;margin-top:-18.3pt;width:43.6pt;height:40.8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">
                <v:imagedata r:id="rId10" o:title=""/>
              </v:shape>
            </w:pict>
          </mc:Fallback>
        </mc:AlternateContent>
      </w:r>
    </w:p>
    <w:p w14:paraId="303CE3E1" w14:textId="280E474E" w:rsidR="009F611C" w:rsidRDefault="009F611C" w:rsidP="0019494B">
      <w:pPr>
        <w:rPr>
          <w:rFonts w:ascii="Bookman Old Style" w:hAnsi="Bookman Old Style" w:cs="Times New Roman"/>
          <w:color w:val="000000"/>
          <w:sz w:val="22"/>
          <w:szCs w:val="20"/>
          <w:lang w:val="id-ID"/>
        </w:rPr>
      </w:pPr>
      <w:r>
        <w:rPr>
          <w:rFonts w:ascii="Bookman Old Style" w:hAnsi="Bookman Old Style" w:cs="Times New Roman"/>
          <w:noProof/>
          <w:color w:val="000000"/>
          <w:sz w:val="22"/>
          <w:szCs w:val="20"/>
          <w:lang w:val="id-ID"/>
        </w:rPr>
        <mc:AlternateContent>
          <mc:Choice Requires="wpi">
            <w:drawing>
              <wp:anchor distT="0" distB="0" distL="114300" distR="114300" simplePos="0" relativeHeight="251664384" behindDoc="0" locked="0" layoutInCell="1" allowOverlap="1" wp14:anchorId="46D24E22" wp14:editId="1761DEC1">
                <wp:simplePos x="0" y="0"/>
                <wp:positionH relativeFrom="column">
                  <wp:posOffset>8347306</wp:posOffset>
                </wp:positionH>
                <wp:positionV relativeFrom="paragraph">
                  <wp:posOffset>-512490</wp:posOffset>
                </wp:positionV>
                <wp:extent cx="146520" cy="1620000"/>
                <wp:effectExtent l="38100" t="38100" r="44450" b="37465"/>
                <wp:wrapNone/>
                <wp:docPr id="13" name="Ink 13"/>
                <wp:cNvGraphicFramePr/>
                <a:graphic xmlns:a="http://schemas.openxmlformats.org/drawingml/2006/main">
                  <a:graphicData uri="http://schemas.microsoft.com/office/word/2010/wordprocessingInk">
                    <w14:contentPart bwMode="auto" r:id="rId11">
                      <w14:nvContentPartPr>
                        <w14:cNvContentPartPr/>
                      </w14:nvContentPartPr>
                      <w14:xfrm>
                        <a:off x="0" y="0"/>
                        <a:ext cx="146520" cy="1620000"/>
                      </w14:xfrm>
                    </w14:contentPart>
                  </a:graphicData>
                </a:graphic>
              </wp:anchor>
            </w:drawing>
          </mc:Choice>
          <mc:Fallback>
            <w:pict>
              <v:shape w14:anchorId="56F66273" id="Ink 13" o:spid="_x0000_s1026" type="#_x0000_t75" style="position:absolute;margin-left:656.9pt;margin-top:-40.7pt;width:12.25pt;height:128.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">
                <v:imagedata r:id="rId12" o:title=""/>
              </v:shape>
            </w:pict>
          </mc:Fallback>
        </mc:AlternateContent>
      </w:r>
    </w:p>
    <w:p w14:paraId="142FB07E" w14:textId="77777777" w:rsidR="009F611C" w:rsidRPr="0019494B" w:rsidRDefault="009F611C" w:rsidP="0019494B">
      <w:pPr>
        <w:rPr>
          <w:rFonts w:ascii="Bookman Old Style" w:hAnsi="Bookman Old Style" w:cs="Times New Roman"/>
          <w:color w:val="000000"/>
          <w:sz w:val="22"/>
          <w:szCs w:val="20"/>
        </w:rPr>
      </w:pPr>
    </w:p>
    <w:p w14:paraId="3DA6C9C8" w14:textId="4DFC5A8A"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r w:rsidR="009F611C">
        <w:rPr>
          <w:rFonts w:ascii="Bookman Old Style" w:hAnsi="Bookman Old Style" w:cs="Times New Roman"/>
          <w:color w:val="000000"/>
          <w:sz w:val="22"/>
          <w:szCs w:val="20"/>
          <w:lang w:val="id-ID"/>
        </w:rPr>
        <w:t xml:space="preserve">Dwi </w:t>
      </w:r>
      <w:proofErr w:type="gramStart"/>
      <w:r w:rsidR="009F611C">
        <w:rPr>
          <w:rFonts w:ascii="Bookman Old Style" w:hAnsi="Bookman Old Style" w:cs="Times New Roman"/>
          <w:color w:val="000000"/>
          <w:sz w:val="22"/>
          <w:szCs w:val="20"/>
          <w:lang w:val="id-ID"/>
        </w:rPr>
        <w:t xml:space="preserve">Yulianti </w:t>
      </w:r>
      <w:r w:rsidRPr="0019494B">
        <w:rPr>
          <w:rFonts w:ascii="Bookman Old Style" w:hAnsi="Bookman Old Style" w:cs="Times New Roman"/>
          <w:color w:val="000000"/>
          <w:sz w:val="22"/>
          <w:szCs w:val="20"/>
        </w:rPr>
        <w:t>]</w:t>
      </w:r>
      <w:proofErr w:type="gramEnd"/>
    </w:p>
    <w:p w14:paraId="4297CFB4" w14:textId="38B816B1" w:rsidR="0018039D" w:rsidRPr="0019494B" w:rsidRDefault="009F611C" w:rsidP="0019494B">
      <w:r>
        <w:rPr>
          <w:noProof/>
        </w:rPr>
        <mc:AlternateContent>
          <mc:Choice Requires="wpi">
            <w:drawing>
              <wp:anchor distT="0" distB="0" distL="114300" distR="114300" simplePos="0" relativeHeight="251663360" behindDoc="0" locked="0" layoutInCell="1" allowOverlap="1" wp14:anchorId="094B45CB" wp14:editId="560B3B2A">
                <wp:simplePos x="0" y="0"/>
                <wp:positionH relativeFrom="column">
                  <wp:posOffset>-1068323</wp:posOffset>
                </wp:positionH>
                <wp:positionV relativeFrom="paragraph">
                  <wp:posOffset>430029</wp:posOffset>
                </wp:positionV>
                <wp:extent cx="10800" cy="12600"/>
                <wp:effectExtent l="38100" t="38100" r="46355" b="45085"/>
                <wp:wrapNone/>
                <wp:docPr id="12" name="Ink 12"/>
                <wp:cNvGraphicFramePr/>
                <a:graphic xmlns:a="http://schemas.openxmlformats.org/drawingml/2006/main">
                  <a:graphicData uri="http://schemas.microsoft.com/office/word/2010/wordprocessingInk">
                    <w14:contentPart bwMode="auto" r:id="rId13">
                      <w14:nvContentPartPr>
                        <w14:cNvContentPartPr/>
                      </w14:nvContentPartPr>
                      <w14:xfrm>
                        <a:off x="0" y="0"/>
                        <a:ext cx="10800" cy="12600"/>
                      </w14:xfrm>
                    </w14:contentPart>
                  </a:graphicData>
                </a:graphic>
              </wp:anchor>
            </w:drawing>
          </mc:Choice>
          <mc:Fallback>
            <w:pict>
              <v:shape w14:anchorId="57D6D440" id="Ink 12" o:spid="_x0000_s1026" type="#_x0000_t75" style="position:absolute;margin-left:-84.45pt;margin-top:33.5pt;width:1.55pt;height:1.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">
                <v:imagedata r:id="rId14" o:title=""/>
              </v:shape>
            </w:pict>
          </mc:Fallback>
        </mc:AlternateContent>
      </w:r>
    </w:p>
    <w:sectPr w:rsidR="0018039D" w:rsidRPr="0019494B" w:rsidSect="001B4008">
      <w:headerReference w:type="even" r:id="rId15"/>
      <w:headerReference w:type="default" r:id="rId16"/>
      <w:footerReference w:type="even" r:id="rId17"/>
      <w:footerReference w:type="default" r:id="rId18"/>
      <w:headerReference w:type="first" r:id="rId19"/>
      <w:footerReference w:type="first" r:id="rId20"/>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2C42C" w14:textId="77777777" w:rsidR="005E689E" w:rsidRDefault="005E689E" w:rsidP="0019494B">
      <w:r>
        <w:separator/>
      </w:r>
    </w:p>
  </w:endnote>
  <w:endnote w:type="continuationSeparator" w:id="0">
    <w:p w14:paraId="22C24C85" w14:textId="77777777" w:rsidR="005E689E" w:rsidRDefault="005E689E"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D3136" w14:textId="77777777" w:rsidR="00F348B1" w:rsidRDefault="00F34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C1DD9" w14:textId="77777777" w:rsidR="00F348B1" w:rsidRDefault="00F348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1E7A3" w14:textId="77777777" w:rsidR="00F348B1" w:rsidRDefault="00F34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F4E08" w14:textId="77777777" w:rsidR="005E689E" w:rsidRDefault="005E689E" w:rsidP="0019494B">
      <w:r>
        <w:separator/>
      </w:r>
    </w:p>
  </w:footnote>
  <w:footnote w:type="continuationSeparator" w:id="0">
    <w:p w14:paraId="268E4940" w14:textId="77777777" w:rsidR="005E689E" w:rsidRDefault="005E689E" w:rsidP="00194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D0BD0" w14:textId="77777777" w:rsidR="00F348B1" w:rsidRDefault="00F348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6FD8" w14:textId="77777777" w:rsidR="00F348B1" w:rsidRDefault="00770647" w:rsidP="00770647">
    <w:pPr>
      <w:ind w:left="-1134" w:right="-755"/>
      <w:jc w:val="center"/>
      <w:rPr>
        <w:b/>
        <w:sz w:val="20"/>
      </w:rPr>
    </w:pPr>
    <w:r>
      <w:rPr>
        <w:noProof/>
        <w:sz w:val="22"/>
        <w:lang w:val="id-ID" w:eastAsia="id-ID"/>
      </w:rPr>
      <mc:AlternateContent>
        <mc:Choice Requires="wps">
          <w:drawing>
            <wp:anchor distT="0" distB="0" distL="114300" distR="114300" simplePos="0" relativeHeight="251656704" behindDoc="0" locked="0" layoutInCell="1" allowOverlap="1" wp14:anchorId="5BF75389" wp14:editId="3A4C975F">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4559DE" w14:textId="77777777" w:rsidR="00770647" w:rsidRDefault="00770647" w:rsidP="00770647">
                          <w:r>
                            <w:rPr>
                              <w:noProof/>
                              <w:lang w:val="id-ID" w:eastAsia="id-ID"/>
                            </w:rPr>
                            <w:drawing>
                              <wp:inline distT="0" distB="0" distL="0" distR="0" wp14:anchorId="0E7878F8" wp14:editId="3EC586BA">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F75389"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" filled="f" stroked="f" strokeweight=".5pt">
              <v:textbox>
                <w:txbxContent>
                  <w:p w14:paraId="374559DE" w14:textId="77777777" w:rsidR="00770647" w:rsidRDefault="00770647" w:rsidP="00770647">
                    <w:r>
                      <w:rPr>
                        <w:noProof/>
                        <w:lang w:val="id-ID" w:eastAsia="id-ID"/>
                      </w:rPr>
                      <w:drawing>
                        <wp:inline distT="0" distB="0" distL="0" distR="0" wp14:anchorId="0E7878F8" wp14:editId="3EC586BA">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id-ID" w:eastAsia="id-ID"/>
      </w:rPr>
      <mc:AlternateContent>
        <mc:Choice Requires="wps">
          <w:drawing>
            <wp:anchor distT="0" distB="0" distL="114300" distR="114300" simplePos="0" relativeHeight="251657728" behindDoc="0" locked="0" layoutInCell="1" allowOverlap="1" wp14:anchorId="2757E0DE" wp14:editId="715A77D1">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BE842" w14:textId="77777777" w:rsidR="00770647" w:rsidRDefault="00770647" w:rsidP="00770647">
                          <w:r>
                            <w:rPr>
                              <w:noProof/>
                              <w:lang w:val="id-ID" w:eastAsia="id-ID"/>
                            </w:rPr>
                            <w:drawing>
                              <wp:inline distT="0" distB="0" distL="0" distR="0" wp14:anchorId="3ACE7619" wp14:editId="1D955F79">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7E0D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" filled="f" stroked="f" strokeweight=".5pt">
              <v:textbox>
                <w:txbxContent>
                  <w:p w14:paraId="50BBE842" w14:textId="77777777" w:rsidR="00770647" w:rsidRDefault="00770647" w:rsidP="00770647">
                    <w:r>
                      <w:rPr>
                        <w:noProof/>
                        <w:lang w:val="id-ID" w:eastAsia="id-ID"/>
                      </w:rPr>
                      <w:drawing>
                        <wp:inline distT="0" distB="0" distL="0" distR="0" wp14:anchorId="3ACE7619" wp14:editId="1D955F79">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F348B1" w:rsidRPr="00F1673C">
      <w:rPr>
        <w:b/>
        <w:sz w:val="18"/>
      </w:rPr>
      <w:t>MINISTRY OF EDUCATION, CULTURE, RESEARCH AND TECHNOLOGY</w:t>
    </w:r>
    <w:r w:rsidR="00F348B1" w:rsidRPr="0019494B">
      <w:rPr>
        <w:b/>
        <w:sz w:val="20"/>
      </w:rPr>
      <w:t xml:space="preserve"> </w:t>
    </w:r>
  </w:p>
  <w:p w14:paraId="4504A216" w14:textId="77777777" w:rsidR="00770647" w:rsidRPr="0019494B" w:rsidRDefault="00770647" w:rsidP="00770647">
    <w:pPr>
      <w:ind w:left="-1134" w:right="-755"/>
      <w:jc w:val="center"/>
      <w:rPr>
        <w:b/>
        <w:sz w:val="20"/>
      </w:rPr>
    </w:pPr>
    <w:r w:rsidRPr="0019494B">
      <w:rPr>
        <w:b/>
        <w:sz w:val="20"/>
      </w:rPr>
      <w:t>UNIVERSITAS NEGERI SEMARANG</w:t>
    </w:r>
  </w:p>
  <w:p w14:paraId="5DCB000E" w14:textId="77777777" w:rsidR="00770647" w:rsidRPr="0019494B" w:rsidRDefault="00770647" w:rsidP="00770647">
    <w:pPr>
      <w:ind w:left="-1134" w:right="-755"/>
      <w:jc w:val="center"/>
      <w:rPr>
        <w:b/>
        <w:sz w:val="20"/>
      </w:rPr>
    </w:pPr>
    <w:r w:rsidRPr="0019494B">
      <w:rPr>
        <w:b/>
        <w:sz w:val="20"/>
      </w:rPr>
      <w:t>FACULTY OF MATHEMATICS AND NATURAL SCIENCES</w:t>
    </w:r>
  </w:p>
  <w:p w14:paraId="4FCDFFAA" w14:textId="77777777" w:rsidR="00770647" w:rsidRPr="0019494B" w:rsidRDefault="00770647" w:rsidP="00770647">
    <w:pPr>
      <w:ind w:left="-1134" w:right="-755"/>
      <w:jc w:val="center"/>
      <w:rPr>
        <w:b/>
        <w:sz w:val="20"/>
      </w:rPr>
    </w:pPr>
    <w:r w:rsidRPr="0019494B">
      <w:rPr>
        <w:b/>
        <w:sz w:val="20"/>
      </w:rPr>
      <w:t>DEPARTMENT OF INTEGRATED SCIENCES</w:t>
    </w:r>
  </w:p>
  <w:p w14:paraId="2CD5E9C9" w14:textId="77777777" w:rsidR="00770647" w:rsidRPr="0019494B" w:rsidRDefault="00770647" w:rsidP="00770647">
    <w:pPr>
      <w:ind w:left="-1134" w:right="-755"/>
      <w:jc w:val="center"/>
      <w:rPr>
        <w:b/>
        <w:sz w:val="20"/>
      </w:rPr>
    </w:pPr>
    <w:r w:rsidRPr="0019494B">
      <w:rPr>
        <w:b/>
        <w:sz w:val="20"/>
      </w:rPr>
      <w:t>IN COLLABORATION WITH PERKUMPULAN PENDIDIK IPA INDONESIA</w:t>
    </w:r>
  </w:p>
  <w:p w14:paraId="2576935F" w14:textId="77777777" w:rsidR="00770647" w:rsidRPr="0019494B" w:rsidRDefault="00770647" w:rsidP="00770647">
    <w:pPr>
      <w:ind w:left="-1134" w:right="-755"/>
      <w:jc w:val="center"/>
      <w:rPr>
        <w:b/>
        <w:sz w:val="32"/>
      </w:rPr>
    </w:pPr>
    <w:r w:rsidRPr="0019494B">
      <w:rPr>
        <w:b/>
        <w:sz w:val="32"/>
      </w:rPr>
      <w:t>JURNAL PENDIDIKAN IPA INDONESIA</w:t>
    </w:r>
  </w:p>
  <w:p w14:paraId="510064B3" w14:textId="77777777" w:rsidR="00770647" w:rsidRPr="0019494B" w:rsidRDefault="00770647" w:rsidP="00770647">
    <w:pPr>
      <w:ind w:left="-1134" w:right="-755"/>
      <w:jc w:val="center"/>
      <w:rPr>
        <w:b/>
        <w:sz w:val="16"/>
      </w:rPr>
    </w:pPr>
    <w:r w:rsidRPr="0019494B">
      <w:rPr>
        <w:b/>
        <w:sz w:val="16"/>
      </w:rPr>
      <w:t>p-ISSN: 2339-1286; e-ISSN: 2089-4392</w:t>
    </w:r>
  </w:p>
  <w:p w14:paraId="172401EB" w14:textId="77777777"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F348B1">
      <w:rPr>
        <w:b/>
        <w:sz w:val="16"/>
      </w:rPr>
      <w:t xml:space="preserve">Minister of </w:t>
    </w:r>
    <w:r w:rsidR="00F348B1" w:rsidRPr="00F1673C">
      <w:rPr>
        <w:b/>
        <w:sz w:val="16"/>
      </w:rPr>
      <w:t>Education, Culture, Research and Technology</w:t>
    </w:r>
    <w:r w:rsidR="00F348B1">
      <w:rPr>
        <w:b/>
        <w:sz w:val="16"/>
      </w:rPr>
      <w:t xml:space="preserve"> </w:t>
    </w:r>
    <w:r w:rsidRPr="0019494B">
      <w:rPr>
        <w:b/>
        <w:sz w:val="16"/>
      </w:rPr>
      <w:t>No. 2/E/KPT/2015</w:t>
    </w:r>
  </w:p>
  <w:p w14:paraId="5B6A5482" w14:textId="77777777"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14:paraId="1938EBA7" w14:textId="77777777" w:rsidR="00770647" w:rsidRPr="0019494B" w:rsidRDefault="00770647" w:rsidP="00770647">
    <w:pPr>
      <w:ind w:left="-1134" w:right="-755"/>
      <w:jc w:val="center"/>
      <w:rPr>
        <w:sz w:val="16"/>
      </w:rPr>
    </w:pPr>
    <w:r w:rsidRPr="0019494B">
      <w:rPr>
        <w:sz w:val="16"/>
      </w:rPr>
      <w:t xml:space="preserve">Secretariat:  D5 Building, First Floor, UNNES Campus in Sekaran </w:t>
    </w:r>
    <w:proofErr w:type="spellStart"/>
    <w:r w:rsidRPr="0019494B">
      <w:rPr>
        <w:sz w:val="16"/>
      </w:rPr>
      <w:t>Gunungpati</w:t>
    </w:r>
    <w:proofErr w:type="spellEnd"/>
    <w:r w:rsidRPr="0019494B">
      <w:rPr>
        <w:sz w:val="16"/>
      </w:rPr>
      <w:t xml:space="preserve"> Semarang, Indonesia, Postal Code 50229.</w:t>
    </w:r>
  </w:p>
  <w:p w14:paraId="37B512C7" w14:textId="77777777" w:rsidR="00770647" w:rsidRPr="0019494B" w:rsidRDefault="00770647" w:rsidP="00770647">
    <w:pPr>
      <w:ind w:left="-1134" w:right="-755"/>
      <w:jc w:val="center"/>
      <w:rPr>
        <w:sz w:val="16"/>
      </w:rPr>
    </w:pPr>
    <w:r w:rsidRPr="0019494B">
      <w:rPr>
        <w:sz w:val="16"/>
      </w:rPr>
      <w:t xml:space="preserve">Phone (+6224) 70805795, Fax. (+6224) 8508005, E-mail: </w:t>
    </w:r>
    <w:hyperlink r:id="rId3" w:history="1">
      <w:r w:rsidRPr="0019494B">
        <w:rPr>
          <w:rStyle w:val="Hyperlink"/>
          <w:sz w:val="16"/>
        </w:rPr>
        <w:t>jpii@mail.unnes.ac.id</w:t>
      </w:r>
    </w:hyperlink>
    <w:r w:rsidRPr="0019494B">
      <w:rPr>
        <w:sz w:val="16"/>
      </w:rPr>
      <w:t>, Website: http://journal.unnes.ac.id/nju/index.php/jpii</w:t>
    </w:r>
  </w:p>
  <w:p w14:paraId="389E1D1B" w14:textId="77777777" w:rsidR="00770647" w:rsidRDefault="00770647" w:rsidP="00770647">
    <w:pPr>
      <w:ind w:left="-567" w:right="-755"/>
      <w:rPr>
        <w:sz w:val="12"/>
      </w:rPr>
    </w:pPr>
    <w:r>
      <w:rPr>
        <w:noProof/>
        <w:sz w:val="22"/>
        <w:lang w:val="id-ID" w:eastAsia="id-ID"/>
      </w:rPr>
      <mc:AlternateContent>
        <mc:Choice Requires="wps">
          <w:drawing>
            <wp:anchor distT="4294967295" distB="4294967295" distL="114300" distR="114300" simplePos="0" relativeHeight="251658752" behindDoc="0" locked="0" layoutInCell="1" allowOverlap="1" wp14:anchorId="36B37E98" wp14:editId="1F0C55D4">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14:paraId="24CF7338" w14:textId="77777777" w:rsidR="00770647" w:rsidRPr="0019494B" w:rsidRDefault="00770647" w:rsidP="00770647">
    <w:pPr>
      <w:ind w:left="-567" w:right="-755"/>
      <w:rPr>
        <w:sz w:val="12"/>
      </w:rPr>
    </w:pPr>
  </w:p>
  <w:p w14:paraId="45840016" w14:textId="77777777" w:rsidR="00770647" w:rsidRDefault="007706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1FF89" w14:textId="77777777" w:rsidR="00F348B1" w:rsidRDefault="00F348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18039D"/>
    <w:rsid w:val="0019494B"/>
    <w:rsid w:val="001B4008"/>
    <w:rsid w:val="00244085"/>
    <w:rsid w:val="00353A47"/>
    <w:rsid w:val="00376D2A"/>
    <w:rsid w:val="00385FDC"/>
    <w:rsid w:val="00483035"/>
    <w:rsid w:val="0051002B"/>
    <w:rsid w:val="00527315"/>
    <w:rsid w:val="005741EB"/>
    <w:rsid w:val="005E5B8C"/>
    <w:rsid w:val="005E689E"/>
    <w:rsid w:val="006001D8"/>
    <w:rsid w:val="00656FC0"/>
    <w:rsid w:val="00770647"/>
    <w:rsid w:val="007F3E27"/>
    <w:rsid w:val="0085424F"/>
    <w:rsid w:val="008F09A1"/>
    <w:rsid w:val="00954EF6"/>
    <w:rsid w:val="00974EFC"/>
    <w:rsid w:val="00997D0F"/>
    <w:rsid w:val="009B586C"/>
    <w:rsid w:val="009F611C"/>
    <w:rsid w:val="00A85E3C"/>
    <w:rsid w:val="00B26143"/>
    <w:rsid w:val="00C10EE5"/>
    <w:rsid w:val="00CA5BAA"/>
    <w:rsid w:val="00D45ADF"/>
    <w:rsid w:val="00E71E83"/>
    <w:rsid w:val="00F214BD"/>
    <w:rsid w:val="00F348B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7B064"/>
  <w15:docId w15:val="{CC514021-055D-48B7-81B2-0A6E47087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ink/ink4.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ink/ink3.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6.emf"/><Relationship Id="rId1"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01T14:18:36.265"/>
    </inkml:context>
    <inkml:brush xml:id="br0">
      <inkml:brushProperty name="width" value="0.025" units="cm"/>
      <inkml:brushProperty name="height" value="0.025" units="cm"/>
    </inkml:brush>
  </inkml:definitions>
  <inkml:trace contextRef="#ctx0" brushRef="#br0">91 154 24575,'-11'14'0,"0"0"0,2 1 0,-1 0 0,2 1 0,0-1 0,-6 21 0,11-28 0,-1 0 0,1 1 0,1-1 0,0 1 0,0 0 0,-1 11 0,3-16 0,0-1 0,0 0 0,0 1 0,0-1 0,0 0 0,1 1 0,-1-1 0,1 0 0,0 0 0,0 1 0,0-1 0,0 0 0,1 0 0,-1 0 0,1 0 0,0-1 0,3 5 0,-3-6 0,0 1 0,0-1 0,0 0 0,0-1 0,0 1 0,0 0 0,1-1 0,-1 1 0,0-1 0,0 1 0,1-1 0,-1 0 0,0 0 0,0 0 0,1 0 0,-1-1 0,0 1 0,0-1 0,1 1 0,2-2 0,46-17 0,-46 17 0,7-4 0,1-1 0,-1 0 0,-1 0 0,1-1 0,19-18 0,-28 23 0,1 0 0,-1-1 0,1 1 0,-1-1 0,0 0 0,-1 0 0,1-1 0,-1 1 0,1 0 0,-1-1 0,-1 1 0,1-1 0,-1 0 0,1 0 0,-1 0 0,-1 1 0,1-1 0,-1 0 0,0-9 0,-1 20 0,0 0 0,-1-1 0,1 1 0,-5 9 0,-2 9 0,4-11 0,-12 58 0,15-64 0,0 0 0,0 0 0,1 0 0,0 0 0,1 0 0,-1 0 0,1 0 0,3 7 0,-4-12 0,1-1 0,-1 1 0,1-1 0,0 1 0,-1-1 0,1 0 0,0 1 0,0-1 0,0 0 0,0 0 0,1 1 0,-1-1 0,0 0 0,0 0 0,1-1 0,-1 1 0,0 0 0,3 1 0,0-1 0,-1 0 0,1 0 0,-1 0 0,1-1 0,0 1 0,-1-1 0,8 0 0,0-1 0,-1-1 0,0 1 0,0-2 0,19-6 0,-15 3 0,-1-1 0,0 0 0,0-1 0,-1-1 0,0 1 0,-1-2 0,0 0 0,0 0 0,-1-1 0,-1 0 0,1-1 0,-2 0 0,0 0 0,0-1 0,-1 0 0,7-21 0,-4 8 0,-1 0 0,-2-1 0,0 1 0,-2-2 0,-1 1 0,-2 0 0,0-1 0,-3-28 0,1 56 0,0 0 0,0-1 0,0 1 0,0 0 0,0 0 0,0 0 0,0 0 0,0 0 0,0 0 0,0-1 0,0 1 0,0 0 0,0 0 0,0 0 0,-1 0 0,1 0 0,0 0 0,0 0 0,0-1 0,0 1 0,0 0 0,0 0 0,-1 0 0,1 0 0,0 0 0,0 0 0,0 0 0,0 0 0,0 0 0,0 0 0,-1 0 0,1 0 0,0 0 0,0 0 0,0 0 0,0 0 0,-1 0 0,1 0 0,0 0 0,0 0 0,0 0 0,0 0 0,0 0 0,0 0 0,-1 0 0,1 0 0,0 0 0,0 0 0,0 0 0,0 1 0,0-1 0,0 0 0,-1 0 0,1 0 0,0 0 0,-13 10 0,-13 16 0,13-9 0,0 1 0,0 0 0,2 1 0,1 0 0,0 0 0,1 2 0,1-1 0,-7 27 0,11-32 0,1 1 0,0-1 0,1 1 0,1 0 0,0 0 0,1-1 0,1 1 0,0 0 0,1 0 0,1-1 0,0 1 0,7 18 0,-9-32 0,0 1 0,0 0 0,1 0 0,-1-1 0,1 1 0,-1 0 0,1-1 0,0 0 0,0 1 0,0-1 0,0 0 0,0 0 0,0 0 0,1 0 0,-1 0 0,1-1 0,-1 1 0,1-1 0,0 0 0,-1 1 0,1-1 0,0 0 0,0-1 0,0 1 0,4 0 0,-2-1 0,0 0 0,0-1 0,0 0 0,0 0 0,0 0 0,0 0 0,0-1 0,0 0 0,0 0 0,-1 0 0,1 0 0,-1-1 0,0 0 0,5-3 0,5-5 0,-1 0 0,1-1 0,-2 0 0,0-1 0,-1 0 0,0-1 0,0-1 0,8-16 0,-22 37 0,-2 3 0,1 1 0,0 0 0,1 0 0,0 0 0,-2 11 0,4-18 0,1 0 0,-1 0 0,1 0 0,0 0 0,0-1 0,1 1 0,-1 0 0,0 0 0,1 0 0,0 0 0,0-1 0,-1 1 0,2 0 0,-1-1 0,0 1 0,0-1 0,1 1 0,0-1 0,2 3 0,-2-3 0,0 0 0,0-1 0,1 0 0,-1 1 0,1-1 0,-1 0 0,1 0 0,-1 0 0,1-1 0,0 1 0,-1-1 0,1 1 0,0-1 0,-1 0 0,1 0 0,0 0 0,-1 0 0,1-1 0,0 1 0,4-2 0,-2 0 0,1 1 0,-1-2 0,0 1 0,0-1 0,0 1 0,0-1 0,7-6 0,-7 5 0,0 0 0,1 1 0,-1-1 0,1 1 0,8-3 0,-14 12 0,0 6 0,0-11 0,0-1 0,0 0 0,0 0 0,0 1 0,0-1 0,0 0 0,0 0 0,0 1 0,0-1 0,1 0 0,-1 0 0,0 0 0,0 1 0,0-1 0,0 0 0,0 0 0,1 0 0,-1 0 0,0 1 0,0-1 0,0 0 0,1 0 0,-1 0 0,0 0 0,0 0 0,0 0 0,1 0 0,-1 0 0,0 0 0,0 1 0,1-1 0,-1 0 0,0 0 0,0 0 0,1 0 0,-1 0 0,0 0 0,0 0 0,0-1 0,1 1 0,-1 0 0,0 0 0,20-6 0,-1-1 0,24-12 0,-26 10 0,1 2 0,-1 0 0,24-6 0,-40 13 0,1-1 0,-1 1 0,1 0 0,-1-1 0,0 1 0,1 0 0,-1 0 0,0 0 0,1 0 0,-1 0 0,1 1 0,-1-1 0,0 0 0,1 0 0,-1 1 0,0-1 0,1 1 0,-1-1 0,0 1 0,0 0 0,1 0 0,-1-1 0,0 1 0,0 0 0,0 0 0,0 0 0,0 0 0,0 0 0,1 3 0,0 1 0,0 0 0,0 0 0,-1 0 0,1 0 0,-2 0 0,2 9 0,-2-9 0,1 0 0,0 0 0,0 0 0,0 0 0,0 0 0,4 7 0,15 34-1365,-13-3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01T14:17:56.259"/>
    </inkml:context>
    <inkml:brush xml:id="br0">
      <inkml:brushProperty name="width" value="0.025" units="cm"/>
      <inkml:brushProperty name="height" value="0.025" units="cm"/>
    </inkml:brush>
  </inkml:definitions>
  <inkml:trace contextRef="#ctx0" brushRef="#br0">1286 696 24575,'-37'2'0,"27"-1"0,-1 0 0,0-1 0,-11-1 0,10 0 0,1-1 0,-1 0 0,1-1 0,0 0 0,0-1 0,0 0 0,0-1 0,-16-10 0,24 13 0,-1-1 0,1 1 0,0-1 0,0 1 0,0-1 0,0 0 0,0-1 0,1 1 0,0 0 0,-1-1 0,1 1 0,0-1 0,1 0 0,-1 0 0,1 1 0,-1-1 0,1 0 0,0 0 0,1 0 0,-1-1 0,1 1 0,0 0 0,0 0 0,0 0 0,0 0 0,1 0 0,-1 0 0,2-5 0,1 2 0,0-1 0,0 1 0,1-1 0,-1 1 0,2 0 0,-1 0 0,1 1 0,0-1 0,0 1 0,1 0 0,0 0 0,0 1 0,12-9 0,4-1 0,1 1 0,47-20 0,-29 16 0,55-16 0,-78 29 0,-1 1 0,1 1 0,0 0 0,0 1 0,0 1 0,19 1 0,-36 1 0,0 0 0,-1 1 0,1-1 0,-1 0 0,1 0 0,-1 0 0,1 1 0,-1-1 0,0 0 0,0 0 0,0 1 0,0-1 0,0 0 0,0 0 0,0 1 0,0-1 0,0 0 0,-1 2 0,-2 29 0,-11 47 0,-47 146 0,-48 70 0,80-221 0,29-74 0,-22 57 0,-41 77 0,54-117 0,-1-2 0,-1 0 0,0 0 0,0-1 0,-2 0 0,1-1 0,-2 0 0,0-1 0,-20 13 0,29-22 0,0 0 0,0 0 0,0 0 0,-1 0 0,1-1 0,-1 0 0,0 0 0,0-1 0,-6 1 0,7-2 0,1 0 0,0 0 0,-1-1 0,1 1 0,0-1 0,-1 0 0,1 0 0,0-1 0,0 1 0,0-1 0,0 0 0,0 0 0,-4-4 0,-6-4 0,0-1 0,1 0 0,0-1 0,-14-18 0,-42-58 0,55 69 0,-181-275 0,18-12 0,27 44 0,-59-44 0,206 301 0,-1 0 0,1 0 0,-1 0 0,0 1 0,0-1 0,0 1 0,-1 0 0,1 0 0,-6-3 0,9 7 0,1 0 0,0 0 0,0 0 0,-1 0 0,1 1 0,0-1 0,0 0 0,-1 0 0,1 0 0,0 0 0,0 0 0,-1 1 0,1-1 0,0 0 0,0 0 0,0 0 0,0 1 0,-1-1 0,1 0 0,0 0 0,0 0 0,0 1 0,0-1 0,0 0 0,0 0 0,-1 1 0,1-1 0,0 0 0,0 1 0,0-1 0,0 0 0,0 0 0,0 1 0,0-1 0,-1 12 0,0 1 0,1-1 0,1 0 0,0 1 0,1-1 0,0 1 0,1-1 0,1 0 0,7 19 0,4 1 0,31 54 0,-18-43 0,1-1 0,2-1 0,2-2 0,62 57 0,-47-55 0,2-1 0,1-3 0,76 41 0,-98-63 0,1-1 0,0-1 0,52 13 0,-24-12 0,63 6 0,-101-18-455,0 2 0,26 8 0,-28-6-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01T14:18:47.492"/>
    </inkml:context>
    <inkml:brush xml:id="br0">
      <inkml:brushProperty name="width" value="0.02498" units="cm"/>
      <inkml:brushProperty name="height" value="0.02498" units="cm"/>
    </inkml:brush>
  </inkml:definitions>
  <inkml:trace contextRef="#ctx0" brushRef="#br0">291 0 24575,'0'17'0,"-2"0"0,-5 25 0,-2 11 0,3 31 0,3 1 0,15 138 0,44 166 0,-17-139 0,-19-87 0,-7 2 0,-10 175 0,-104 691 0,64-710 0,5-39 0,-31 41 0,-22-6 0,15-60 0,66-241 0,1 0 0,1 0 0,1 1 0,0-1 0,3 24 0,-8-25-1365,3-10-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01T14:18:39.344"/>
    </inkml:context>
    <inkml:brush xml:id="br0">
      <inkml:brushProperty name="width" value="0.025" units="cm"/>
      <inkml:brushProperty name="height" value="0.025" units="cm"/>
    </inkml:brush>
  </inkml:definitions>
  <inkml:trace contextRef="#ctx0" brushRef="#br0">30 35 24575,'0'0'0,"-1"-1"0,-1 0 0,-1-3 0,-2 0 0,0-2 0,-1-1 0,2 0 0,0 2-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E2FD6-D4E8-44D9-B566-B0FE26BB9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68</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mipa</cp:lastModifiedBy>
  <cp:revision>2</cp:revision>
  <dcterms:created xsi:type="dcterms:W3CDTF">2022-04-01T14:19:00Z</dcterms:created>
  <dcterms:modified xsi:type="dcterms:W3CDTF">2022-04-01T14:19:00Z</dcterms:modified>
</cp:coreProperties>
</file>